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tiro-critico-variante---opzionale"/>
    <w:p>
      <w:pPr>
        <w:pStyle w:val="Heading2"/>
      </w:pPr>
      <w:r>
        <w:t xml:space="preserve">Tiro Critico Variante - Opzional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non si cambia piu’.</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24"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1"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21"/>
    <w:bookmarkStart w:id="122"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2"/>
    <w:bookmarkStart w:id="12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3"/>
    <w:bookmarkEnd w:id="124"/>
    <w:bookmarkStart w:id="159" w:name="sec:Azioni particolari in combattimento"/>
    <w:p>
      <w:pPr>
        <w:pStyle w:val="Heading2"/>
      </w:pPr>
      <w:r>
        <w:t xml:space="preserve">Azioni particolari in combattimento:</w:t>
      </w:r>
    </w:p>
    <w:bookmarkStart w:id="12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5"/>
    <w:bookmarkStart w:id="12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6"/>
    <w:bookmarkStart w:id="12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7"/>
    <w:bookmarkStart w:id="12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8"/>
    <w:bookmarkStart w:id="12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9"/>
    <w:bookmarkStart w:id="13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0"/>
    <w:bookmarkStart w:id="13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1"/>
    <w:bookmarkStart w:id="13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2"/>
    <w:bookmarkStart w:id="13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3"/>
    <w:bookmarkStart w:id="13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4"/>
    <w:bookmarkStart w:id="135"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5"/>
    <w:bookmarkStart w:id="136" w:name="armi-leggere"/>
    <w:p>
      <w:pPr>
        <w:pStyle w:val="Heading3"/>
      </w:pPr>
      <w:r>
        <w:t xml:space="preserve">Armi Leggere</w:t>
      </w:r>
    </w:p>
    <w:p>
      <w:pPr>
        <w:pStyle w:val="FirstParagraph"/>
      </w:pPr>
      <w:r>
        <w:t xml:space="preserve">Il giocatore può usare queste armi come armi secondarie senza subire penalità.</w:t>
      </w:r>
    </w:p>
    <w:bookmarkEnd w:id="136"/>
    <w:bookmarkStart w:id="13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7"/>
    <w:bookmarkStart w:id="13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8"/>
    <w:bookmarkStart w:id="13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9"/>
    <w:bookmarkStart w:id="14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0"/>
    <w:bookmarkStart w:id="142" w:name="arma-troppo-grande"/>
    <w:p>
      <w:pPr>
        <w:pStyle w:val="Heading3"/>
      </w:pPr>
      <w:r>
        <w:t xml:space="preserve">Arma troppo grande</w:t>
      </w:r>
    </w:p>
    <w:p>
      <w:pPr>
        <w:pStyle w:val="FirstParagraph"/>
      </w:pPr>
      <w:bookmarkStart w:id="141" w:name="sec:Arma troppo grande"/>
      <w:r>
        <w:t xml:space="preserve">[sec:Arma troppo grande]</w:t>
      </w:r>
      <w:bookmarkEnd w:id="14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6"/>
        </w:numPr>
      </w:pPr>
      <w:r>
        <w:t xml:space="preserve">Una creatura Piccola puo’ usare armi piccole ad una mano e armi medie a due mani</w:t>
      </w:r>
    </w:p>
    <w:p>
      <w:pPr>
        <w:numPr>
          <w:ilvl w:val="0"/>
          <w:numId w:val="1016"/>
        </w:numPr>
      </w:pPr>
      <w:r>
        <w:t xml:space="preserve">Una creatura Media puo’ usare armi piccole ad una mano, armi medie ad una o due mani e armi grandi a due mani.</w:t>
      </w:r>
    </w:p>
    <w:p>
      <w:pPr>
        <w:numPr>
          <w:ilvl w:val="0"/>
          <w:numId w:val="1016"/>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2"/>
    <w:bookmarkStart w:id="14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3"/>
    <w:bookmarkStart w:id="14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4"/>
    <w:bookmarkStart w:id="14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5"/>
    <w:bookmarkStart w:id="14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6"/>
    <w:bookmarkStart w:id="14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7"/>
    <w:bookmarkStart w:id="148"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8"/>
    <w:bookmarkStart w:id="149" w:name="X88ae0e49e9b441e1131188784c11757fdc59851"/>
    <w:p>
      <w:pPr>
        <w:pStyle w:val="Heading3"/>
      </w:pPr>
      <w:r>
        <w:t xml:space="preserve">Preparare una arma lunga contro una carica</w:t>
      </w:r>
    </w:p>
    <w:p>
      <w:pPr>
        <w:pStyle w:val="FirstParagraph"/>
      </w:pPr>
      <w:r>
        <w:t xml:space="preserve">E’ una Reazione che costa una Azione.</w:t>
      </w:r>
    </w:p>
    <w:bookmarkEnd w:id="149"/>
    <w:bookmarkStart w:id="150"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0"/>
    <w:bookmarkStart w:id="15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1"/>
    <w:bookmarkStart w:id="15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2"/>
    <w:bookmarkStart w:id="15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3"/>
    <w:bookmarkStart w:id="15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4"/>
    <w:bookmarkStart w:id="15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5"/>
    <w:bookmarkStart w:id="15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6"/>
    <w:bookmarkStart w:id="157"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7"/>
    <w:bookmarkStart w:id="158"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4"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3"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1"/>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2" w:name="lentezza"/>
      <w:r>
        <w:rPr>
          <w:bCs/>
          <w:b/>
        </w:rPr>
        <w:t xml:space="preserve">Lentezza</w:t>
      </w:r>
      <w:bookmarkEnd w:id="31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3"/>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70"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9" w:name="le-campagne-in-dbs"/>
    <w:p>
      <w:pPr>
        <w:pStyle w:val="Heading2"/>
      </w:pPr>
      <w:r>
        <w:t xml:space="preserve">Le campagne in DBS</w:t>
      </w:r>
    </w:p>
    <w:bookmarkStart w:id="566" w:name="OSR"/>
    <w:bookmarkEnd w:id="566"/>
    <w:p>
      <w:pPr>
        <w:pStyle w:val="FirstParagraph"/>
      </w:pPr>
      <w:r>
        <w:t xml:space="preserve">Suggerisco la lettura integrale dell’articolo</w:t>
      </w:r>
      <w:r>
        <w:t xml:space="preserve"> </w:t>
      </w:r>
      <w:hyperlink r:id="rId56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9"/>
    <w:bookmarkEnd w:id="570"/>
    <w:bookmarkStart w:id="581" w:name="creare-oggetti-magici-1"/>
    <w:p>
      <w:pPr>
        <w:pStyle w:val="Heading1"/>
      </w:pPr>
      <w:r>
        <w:t xml:space="preserve">Creare Oggetti Magici</w:t>
      </w:r>
    </w:p>
    <w:p>
      <w:pPr>
        <w:pStyle w:val="FirstParagraph"/>
      </w:pPr>
      <w:bookmarkStart w:id="571" w:name="creare-oggetti-magici"/>
      <w:r>
        <w:t xml:space="preserve">[creare-oggetti-magici]</w:t>
      </w:r>
      <w:bookmarkEnd w:id="57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2"/>
    <w:bookmarkStart w:id="57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3"/>
    <w:bookmarkStart w:id="57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4"/>
    <w:bookmarkStart w:id="57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5"/>
    <w:bookmarkStart w:id="57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6"/>
    <w:bookmarkStart w:id="57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7"/>
    <w:bookmarkStart w:id="57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8"/>
    <w:bookmarkStart w:id="57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9"/>
    <w:bookmarkStart w:id="580"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80"/>
    <w:bookmarkEnd w:id="581"/>
    <w:bookmarkStart w:id="599" w:name="regole-su-oggetti-magici"/>
    <w:p>
      <w:pPr>
        <w:pStyle w:val="Heading1"/>
      </w:pPr>
      <w:r>
        <w:t xml:space="preserve">Regole su Oggetti Magici</w:t>
      </w:r>
    </w:p>
    <w:p>
      <w:pPr>
        <w:pStyle w:val="FirstParagraph"/>
      </w:pPr>
      <w:bookmarkStart w:id="582" w:name="oggetti-magici"/>
      <w:r>
        <w:t xml:space="preserve">[oggetti-magici]</w:t>
      </w:r>
      <w:bookmarkEnd w:id="582"/>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3"/>
    <w:bookmarkStart w:id="585" w:name="Xfcede835f1204bf410f0b2686cb79b1344b2a48"/>
    <w:p>
      <w:pPr>
        <w:pStyle w:val="Heading2"/>
      </w:pPr>
      <w:r>
        <w:t xml:space="preserve">Tabella: Generazione Casuale degli Oggetti Magici</w:t>
      </w:r>
    </w:p>
    <w:p>
      <w:pPr>
        <w:pStyle w:val="FirstParagraph"/>
      </w:pPr>
      <w:bookmarkStart w:id="584" w:name="Xfcede835f1204bf410f0b2686cb79b1344b2a48"/>
      <w:r>
        <w:t xml:space="preserve">[tabella-generazione-casuale-degli-oggetti-magici]</w:t>
      </w:r>
      <w:bookmarkEnd w:id="584"/>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5"/>
    <w:bookmarkStart w:id="58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6"/>
    <w:bookmarkStart w:id="588" w:name="oggetti-magici-sul-corpo"/>
    <w:p>
      <w:pPr>
        <w:pStyle w:val="Heading2"/>
      </w:pPr>
      <w:r>
        <w:t xml:space="preserve">Oggetti Magici sul Corpo</w:t>
      </w:r>
    </w:p>
    <w:p>
      <w:pPr>
        <w:pStyle w:val="FirstParagraph"/>
      </w:pPr>
      <w:bookmarkStart w:id="587" w:name="oggetti-magici-sul-corpo"/>
      <w:r>
        <w:t xml:space="preserve">[oggetti-magici-sul-corpo]</w:t>
      </w:r>
      <w:bookmarkEnd w:id="58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8"/>
    <w:bookmarkStart w:id="590" w:name="X8f347e53e35ce46493a06a72a4356c547a94aa9"/>
    <w:p>
      <w:pPr>
        <w:pStyle w:val="Heading2"/>
      </w:pPr>
      <w:r>
        <w:t xml:space="preserve">Tiri Salvezza Contro i Poteri degli Oggetti Magici</w:t>
      </w:r>
    </w:p>
    <w:p>
      <w:pPr>
        <w:pStyle w:val="FirstParagraph"/>
      </w:pPr>
      <w:bookmarkStart w:id="589" w:name="X8f347e53e35ce46493a06a72a4356c547a94aa9"/>
      <w:r>
        <w:t xml:space="preserve">[tiri-salvezza-contro-i-poteri-degli-oggetti-magici]</w:t>
      </w:r>
      <w:bookmarkEnd w:id="58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90"/>
    <w:bookmarkStart w:id="592" w:name="danneggiare-gli-oggetti-magici"/>
    <w:p>
      <w:pPr>
        <w:pStyle w:val="Heading2"/>
      </w:pPr>
      <w:r>
        <w:t xml:space="preserve">Danneggiare gli Oggetti Magici</w:t>
      </w:r>
    </w:p>
    <w:p>
      <w:pPr>
        <w:pStyle w:val="FirstParagraph"/>
      </w:pPr>
      <w:bookmarkStart w:id="591" w:name="danneggiare-gli-oggetti-magici"/>
      <w:r>
        <w:t xml:space="preserve">[danneggiare-gli-oggetti-magici]</w:t>
      </w:r>
      <w:bookmarkEnd w:id="59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2"/>
    <w:bookmarkStart w:id="594" w:name="riparare-gli-oggetti-magici"/>
    <w:p>
      <w:pPr>
        <w:pStyle w:val="Heading2"/>
      </w:pPr>
      <w:r>
        <w:t xml:space="preserve">Riparare gli Oggetti Magici</w:t>
      </w:r>
    </w:p>
    <w:p>
      <w:pPr>
        <w:pStyle w:val="FirstParagraph"/>
      </w:pPr>
      <w:bookmarkStart w:id="593" w:name="riparare-gli-oggetti-magici"/>
      <w:r>
        <w:t xml:space="preserve">[riparare-gli-oggetti-magici]</w:t>
      </w:r>
      <w:bookmarkEnd w:id="593"/>
    </w:p>
    <w:p>
      <w:pPr>
        <w:pStyle w:val="BodyText"/>
      </w:pPr>
      <w:r>
        <w:t xml:space="preserve">Per riparare un oggetto magico occorrono materiali e tempo, pari alla metà del tempo e del costo per crearlo.</w:t>
      </w:r>
    </w:p>
    <w:bookmarkEnd w:id="594"/>
    <w:bookmarkStart w:id="596" w:name="cariche-dosi-e-usi-multipli"/>
    <w:p>
      <w:pPr>
        <w:pStyle w:val="Heading2"/>
      </w:pPr>
      <w:r>
        <w:t xml:space="preserve">Cariche, Dosi e Usi Multipli</w:t>
      </w:r>
    </w:p>
    <w:p>
      <w:pPr>
        <w:pStyle w:val="FirstParagraph"/>
      </w:pPr>
      <w:bookmarkStart w:id="595" w:name="cariche-dosi-e-usi-multipli"/>
      <w:r>
        <w:t xml:space="preserve">[cariche-dosi-e-usi-multipli]</w:t>
      </w:r>
      <w:bookmarkEnd w:id="59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6"/>
    <w:bookmarkStart w:id="598" w:name="acquisire-oggetti-magici"/>
    <w:p>
      <w:pPr>
        <w:pStyle w:val="Heading2"/>
      </w:pPr>
      <w:r>
        <w:t xml:space="preserve">Acquisire Oggetti Magici</w:t>
      </w:r>
    </w:p>
    <w:p>
      <w:pPr>
        <w:pStyle w:val="FirstParagraph"/>
      </w:pPr>
      <w:bookmarkStart w:id="597" w:name="acquisire-oggetti-magici"/>
      <w:r>
        <w:t xml:space="preserve">[acquisire-oggetti-magici]</w:t>
      </w:r>
      <w:bookmarkEnd w:id="597"/>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8"/>
    <w:bookmarkEnd w:id="599"/>
    <w:bookmarkStart w:id="671"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0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00"/>
    <w:bookmarkStart w:id="60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1"/>
    <w:bookmarkStart w:id="67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2"/>
    <w:bookmarkStart w:id="60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3"/>
    <w:bookmarkStart w:id="60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4"/>
    <w:bookmarkStart w:id="6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5"/>
    <w:bookmarkStart w:id="6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6"/>
    <w:bookmarkStart w:id="6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7"/>
    <w:bookmarkStart w:id="6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8"/>
    <w:bookmarkStart w:id="6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9"/>
    <w:bookmarkStart w:id="6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10"/>
    <w:bookmarkStart w:id="6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1"/>
    <w:bookmarkStart w:id="6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2"/>
    <w:bookmarkStart w:id="6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3"/>
    <w:bookmarkStart w:id="6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4"/>
    <w:bookmarkStart w:id="6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5"/>
    <w:bookmarkStart w:id="6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6"/>
    <w:bookmarkStart w:id="61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7"/>
    <w:bookmarkStart w:id="6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8"/>
    <w:bookmarkStart w:id="61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9"/>
    <w:bookmarkStart w:id="62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20"/>
    <w:bookmarkStart w:id="62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1"/>
    <w:bookmarkStart w:id="6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2"/>
    <w:bookmarkStart w:id="6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3"/>
    <w:bookmarkStart w:id="6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4"/>
    <w:bookmarkStart w:id="6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5"/>
    <w:bookmarkStart w:id="6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6"/>
    <w:bookmarkStart w:id="6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7"/>
    <w:bookmarkStart w:id="62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8"/>
    <w:bookmarkStart w:id="62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9"/>
    <w:bookmarkStart w:id="63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30"/>
    <w:bookmarkStart w:id="63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1"/>
    <w:bookmarkStart w:id="63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2"/>
    <w:bookmarkStart w:id="63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3"/>
    <w:bookmarkStart w:id="63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4"/>
    <w:bookmarkStart w:id="63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5"/>
    <w:bookmarkStart w:id="63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6"/>
    <w:bookmarkStart w:id="63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7"/>
    <w:bookmarkStart w:id="63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8"/>
    <w:bookmarkStart w:id="63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9"/>
    <w:bookmarkStart w:id="64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40"/>
    <w:bookmarkStart w:id="64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1"/>
    <w:bookmarkStart w:id="64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2"/>
    <w:bookmarkStart w:id="64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End w:id="671"/>
    <w:bookmarkStart w:id="673" w:name="oggetti-maledetti"/>
    <w:p>
      <w:pPr>
        <w:pStyle w:val="Heading1"/>
      </w:pPr>
      <w:r>
        <w:t xml:space="preserve">Oggetti Maledetti</w:t>
      </w:r>
    </w:p>
    <w:p>
      <w:pPr>
        <w:pStyle w:val="FirstParagraph"/>
      </w:pPr>
      <w:bookmarkStart w:id="672" w:name="oggetti-maledetti"/>
      <w:r>
        <w:t xml:space="preserve">[oggetti-maledetti]</w:t>
      </w:r>
      <w:bookmarkEnd w:id="67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3"/>
    <w:bookmarkStart w:id="690" w:name="yeru"/>
    <w:p>
      <w:pPr>
        <w:pStyle w:val="Heading1"/>
      </w:pPr>
      <w:r>
        <w:t xml:space="preserve">Yeru</w:t>
      </w:r>
    </w:p>
    <w:p>
      <w:pPr>
        <w:pStyle w:val="FirstParagraph"/>
      </w:pPr>
      <w:bookmarkStart w:id="674" w:name="yeru"/>
      <w:r>
        <w:t xml:space="preserve">[yeru]</w:t>
      </w:r>
      <w:bookmarkEnd w:id="67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6" w:name="i-portali"/>
    <w:p>
      <w:pPr>
        <w:pStyle w:val="Heading2"/>
      </w:pPr>
      <w:r>
        <w:t xml:space="preserve">I Portali</w:t>
      </w:r>
    </w:p>
    <w:p>
      <w:pPr>
        <w:pStyle w:val="FirstParagraph"/>
      </w:pPr>
      <w:bookmarkStart w:id="675" w:name="i-portali"/>
      <w:r>
        <w:t xml:space="preserve">[i-portali]</w:t>
      </w:r>
      <w:bookmarkEnd w:id="6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6"/>
    <w:bookmarkStart w:id="686" w:name="draghi"/>
    <w:p>
      <w:pPr>
        <w:pStyle w:val="Heading2"/>
      </w:pPr>
      <w:r>
        <w:t xml:space="preserve">Draghi</w:t>
      </w:r>
    </w:p>
    <w:p>
      <w:pPr>
        <w:pStyle w:val="FirstParagraph"/>
      </w:pPr>
      <w:bookmarkStart w:id="677" w:name="draghi"/>
      <w:r>
        <w:t xml:space="preserve">[draghi]</w:t>
      </w:r>
      <w:bookmarkEnd w:id="6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8"/>
    <w:bookmarkStart w:id="6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9"/>
    <w:bookmarkStart w:id="6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80"/>
    <w:bookmarkStart w:id="6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1"/>
    <w:bookmarkStart w:id="68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2"/>
    <w:bookmarkStart w:id="6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3"/>
    <w:bookmarkStart w:id="6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4"/>
    <w:bookmarkStart w:id="6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5"/>
    <w:bookmarkEnd w:id="686"/>
    <w:bookmarkStart w:id="688" w:name="il-calendario"/>
    <w:p>
      <w:pPr>
        <w:pStyle w:val="Heading2"/>
      </w:pPr>
      <w:r>
        <w:t xml:space="preserve">Il Calendario</w:t>
      </w:r>
    </w:p>
    <w:p>
      <w:pPr>
        <w:pStyle w:val="FirstParagraph"/>
      </w:pPr>
      <w:bookmarkStart w:id="687" w:name="il-calendario"/>
      <w:r>
        <w:t xml:space="preserve">[il-calendario]</w:t>
      </w:r>
      <w:bookmarkEnd w:id="68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8"/>
    <w:bookmarkStart w:id="6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9"/>
    <w:bookmarkEnd w:id="690"/>
    <w:bookmarkStart w:id="719"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1"/>
    <w:bookmarkStart w:id="69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2"/>
    <w:bookmarkStart w:id="69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3"/>
    <w:bookmarkStart w:id="69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4"/>
    <w:bookmarkStart w:id="69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5"/>
    <w:bookmarkStart w:id="69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6"/>
    <w:bookmarkStart w:id="69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7"/>
    <w:bookmarkStart w:id="69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8"/>
    <w:bookmarkStart w:id="69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9"/>
    <w:bookmarkStart w:id="70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00"/>
    <w:bookmarkStart w:id="70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1"/>
    <w:bookmarkStart w:id="70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2"/>
    <w:bookmarkStart w:id="70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3"/>
    <w:bookmarkStart w:id="70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4"/>
    <w:bookmarkStart w:id="70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5"/>
    <w:bookmarkStart w:id="70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6"/>
    <w:bookmarkStart w:id="70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7"/>
    <w:bookmarkStart w:id="70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8"/>
    <w:bookmarkStart w:id="70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9"/>
    <w:bookmarkStart w:id="71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10"/>
    <w:bookmarkStart w:id="71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1"/>
    <w:bookmarkStart w:id="71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2"/>
    <w:bookmarkStart w:id="71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3"/>
    <w:bookmarkStart w:id="71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4"/>
    <w:bookmarkStart w:id="71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5"/>
    <w:bookmarkStart w:id="71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6"/>
    <w:bookmarkStart w:id="71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7"/>
    <w:bookmarkStart w:id="71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8"/>
    <w:bookmarkEnd w:id="719"/>
    <w:bookmarkStart w:id="721" w:name="condizioni"/>
    <w:p>
      <w:pPr>
        <w:pStyle w:val="Heading1"/>
      </w:pPr>
      <w:r>
        <w:t xml:space="preserve">Condizioni</w:t>
      </w:r>
    </w:p>
    <w:p>
      <w:pPr>
        <w:pStyle w:val="FirstParagraph"/>
      </w:pPr>
      <w:bookmarkStart w:id="720" w:name="condizioni"/>
      <w:r>
        <w:t xml:space="preserve">[condizioni]</w:t>
      </w:r>
      <w:bookmarkEnd w:id="720"/>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1"/>
    <w:bookmarkStart w:id="808"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2"/>
    <w:bookmarkStart w:id="72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3"/>
    <w:bookmarkStart w:id="72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4"/>
    <w:bookmarkStart w:id="72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5"/>
    <w:bookmarkStart w:id="72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6"/>
    <w:bookmarkStart w:id="72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7"/>
    <w:bookmarkStart w:id="72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8"/>
    <w:bookmarkStart w:id="729"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9"/>
    <w:bookmarkStart w:id="73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30"/>
    <w:bookmarkStart w:id="73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1"/>
    <w:bookmarkStart w:id="73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2"/>
    <w:bookmarkStart w:id="73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3"/>
    <w:bookmarkStart w:id="73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4"/>
    <w:bookmarkStart w:id="73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5"/>
    <w:bookmarkStart w:id="73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6"/>
    <w:bookmarkStart w:id="73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7"/>
    <w:bookmarkEnd w:id="738"/>
    <w:bookmarkStart w:id="73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9"/>
    <w:bookmarkStart w:id="74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40"/>
    <w:bookmarkStart w:id="74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1"/>
    <w:bookmarkStart w:id="74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2"/>
    <w:bookmarkStart w:id="74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3"/>
    <w:bookmarkStart w:id="74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4"/>
    <w:bookmarkStart w:id="75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5"/>
    <w:bookmarkStart w:id="74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6"/>
    <w:bookmarkStart w:id="74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7"/>
    <w:bookmarkStart w:id="74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8"/>
    <w:bookmarkStart w:id="74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9"/>
    <w:bookmarkStart w:id="75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50"/>
    <w:bookmarkEnd w:id="751"/>
    <w:bookmarkStart w:id="75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2"/>
    <w:bookmarkStart w:id="7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3"/>
    <w:bookmarkStart w:id="75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4"/>
    <w:bookmarkStart w:id="75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5"/>
    <w:bookmarkEnd w:id="756"/>
    <w:bookmarkStart w:id="807"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7"/>
    <w:bookmarkStart w:id="75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8"/>
    <w:bookmarkStart w:id="75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9"/>
    <w:bookmarkStart w:id="76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60"/>
    <w:bookmarkStart w:id="76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1"/>
    <w:bookmarkStart w:id="76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2"/>
    <w:bookmarkStart w:id="76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3"/>
    <w:bookmarkStart w:id="76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4"/>
    <w:bookmarkStart w:id="76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65"/>
    <w:bookmarkStart w:id="76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6"/>
    <w:bookmarkStart w:id="76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7"/>
    <w:bookmarkStart w:id="76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8"/>
    <w:bookmarkStart w:id="76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9"/>
    <w:bookmarkStart w:id="77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70"/>
    <w:bookmarkStart w:id="77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1"/>
    <w:bookmarkStart w:id="77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2"/>
    <w:bookmarkStart w:id="77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3"/>
    <w:bookmarkStart w:id="77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4"/>
    <w:bookmarkStart w:id="77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5"/>
    <w:bookmarkStart w:id="77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6"/>
    <w:bookmarkStart w:id="77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7"/>
    <w:bookmarkStart w:id="77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8"/>
    <w:bookmarkStart w:id="77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9"/>
    <w:bookmarkStart w:id="78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80"/>
    <w:bookmarkStart w:id="78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1"/>
    <w:bookmarkStart w:id="78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2"/>
    <w:bookmarkStart w:id="78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3"/>
    <w:bookmarkStart w:id="78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4"/>
    <w:bookmarkStart w:id="78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5"/>
    <w:bookmarkStart w:id="78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6"/>
    <w:bookmarkStart w:id="78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7"/>
    <w:bookmarkStart w:id="78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8"/>
    <w:bookmarkStart w:id="78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9"/>
    <w:bookmarkStart w:id="79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90"/>
    <w:bookmarkStart w:id="79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1"/>
    <w:bookmarkStart w:id="79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2"/>
    <w:bookmarkStart w:id="79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3"/>
    <w:bookmarkStart w:id="794" w:name="mago"/>
    <w:p>
      <w:pPr>
        <w:pStyle w:val="Heading3"/>
      </w:pPr>
      <w:r>
        <w:t xml:space="preserve">Mago</w:t>
      </w:r>
    </w:p>
    <w:p>
      <w:pPr>
        <w:pStyle w:val="FirstParagraph"/>
      </w:pPr>
      <w:r>
        <w:t xml:space="preserve">I magi trascorrono la vita nello studio e la pratica della magia.</w:t>
      </w:r>
      <w:r>
        <w:br/>
      </w:r>
    </w:p>
    <w:bookmarkEnd w:id="794"/>
    <w:bookmarkStart w:id="79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5"/>
    <w:bookmarkStart w:id="79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6"/>
    <w:bookmarkStart w:id="79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7"/>
    <w:bookmarkStart w:id="79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8"/>
    <w:bookmarkStart w:id="79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9"/>
    <w:bookmarkStart w:id="80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00"/>
    <w:bookmarkStart w:id="80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1"/>
    <w:bookmarkStart w:id="80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2"/>
    <w:bookmarkStart w:id="80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3"/>
    <w:bookmarkStart w:id="80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4"/>
    <w:bookmarkStart w:id="80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5"/>
    <w:bookmarkStart w:id="80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6"/>
    <w:bookmarkEnd w:id="807"/>
    <w:bookmarkEnd w:id="808"/>
    <w:bookmarkStart w:id="80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9"/>
    <w:bookmarkStart w:id="81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10"/>
    <w:bookmarkStart w:id="815" w:name="scheda-e-manuale"/>
    <w:p>
      <w:pPr>
        <w:pStyle w:val="Heading1"/>
      </w:pPr>
      <w:r>
        <w:t xml:space="preserve">Scheda e Manuale</w:t>
      </w:r>
    </w:p>
    <w:p>
      <w:pPr>
        <w:pStyle w:val="FirstParagraph"/>
      </w:pPr>
      <w:bookmarkStart w:id="811" w:name="scheda-e-manuale"/>
      <w:r>
        <w:t xml:space="preserve">[scheda-e-manuale]</w:t>
      </w:r>
      <w:bookmarkEnd w:id="811"/>
    </w:p>
    <w:p>
      <w:pPr>
        <w:pStyle w:val="BodyText"/>
      </w:pPr>
      <w:r>
        <w:t xml:space="preserve">Il link diretto per l’ultima versione compilata di DBS e’</w:t>
      </w:r>
      <w:r>
        <w:t xml:space="preserve"> </w:t>
      </w:r>
      <w:hyperlink r:id="rId81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4">
        <w:r>
          <w:rPr>
            <w:rStyle w:val="Hyperlink"/>
          </w:rPr>
          <w:t xml:space="preserve">https://github.com/buzzqw/TUS/releases</w:t>
        </w:r>
      </w:hyperlink>
      <w:r>
        <w:t xml:space="preserve">)</w:t>
      </w:r>
      <w:r>
        <w:br/>
      </w:r>
    </w:p>
    <w:bookmarkEnd w:id="815"/>
    <w:bookmarkStart w:id="81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6"/>
    <w:bookmarkStart w:id="817"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w:t>
      </w:r>
    </w:p>
    <w:p>
      <w:pPr>
        <w:pStyle w:val="BodyText"/>
      </w:pPr>
      <w:r>
        <w:t xml:space="preserve">Obiettivi: ridurre numero incantesimi, individuare incantesimi contro Difesa a Tocco,</w:t>
      </w:r>
    </w:p>
    <w:p>
      <w:pPr>
        <w:pStyle w:val="BodyText"/>
      </w:pPr>
      <w:r>
        <w:t xml:space="preserve"> </w:t>
      </w:r>
    </w:p>
    <w:bookmarkEnd w:id="8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17T11:15:42Z</dcterms:created>
  <dcterms:modified xsi:type="dcterms:W3CDTF">2021-03-17T11: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